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11:23:4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Do the same thing you di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for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6:23:59Z</dcterms:created>
  <dcterms:modified xsi:type="dcterms:W3CDTF">2022-02-24T16:2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11:23:4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